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nn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Ziraf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lzano Lombardo, BG, Italia Alzano Lombardo, BG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Alzano Lombardo, BG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2/03/200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0329776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ndreagando.ag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3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3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3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3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